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5A4F4" w14:textId="4F316B5B" w:rsidR="007D1844" w:rsidRPr="00970413" w:rsidRDefault="004C6152" w:rsidP="00A31BF3">
      <w:pPr>
        <w:jc w:val="center"/>
        <w:rPr>
          <w:b/>
        </w:rPr>
      </w:pPr>
      <w:r w:rsidRPr="000C0A77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481062A" wp14:editId="575C7770">
                <wp:simplePos x="0" y="0"/>
                <wp:positionH relativeFrom="margin">
                  <wp:posOffset>0</wp:posOffset>
                </wp:positionH>
                <wp:positionV relativeFrom="paragraph">
                  <wp:posOffset>3320415</wp:posOffset>
                </wp:positionV>
                <wp:extent cx="6791325" cy="204787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2047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7E20E" w14:textId="6BC13151" w:rsidR="004C6152" w:rsidRDefault="004C6152" w:rsidP="000C0A77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Referrer </w:t>
                            </w:r>
                            <w:r w:rsidR="00416BD8">
                              <w:rPr>
                                <w:b/>
                                <w:sz w:val="24"/>
                              </w:rPr>
                              <w:t>Name: -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t xml:space="preserve">_________________________________________ </w:t>
                            </w:r>
                            <w:proofErr w:type="gramStart"/>
                            <w:r w:rsidRPr="004C6152">
                              <w:rPr>
                                <w:b/>
                              </w:rPr>
                              <w:t xml:space="preserve">Tel 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  <w:proofErr w:type="gramEnd"/>
                            <w:r>
                              <w:t xml:space="preserve">  ___________________________</w:t>
                            </w:r>
                          </w:p>
                          <w:p w14:paraId="3E5869A6" w14:textId="5E518B05" w:rsidR="000C0A77" w:rsidRDefault="000C0A77" w:rsidP="000C0A77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0C0A77">
                              <w:rPr>
                                <w:b/>
                                <w:sz w:val="24"/>
                              </w:rPr>
                              <w:t xml:space="preserve">Reason for </w:t>
                            </w:r>
                            <w:r w:rsidR="004C6152">
                              <w:rPr>
                                <w:b/>
                                <w:sz w:val="24"/>
                              </w:rPr>
                              <w:t>referral/visit</w:t>
                            </w:r>
                            <w:r w:rsidRPr="000C0A77"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2B053868" w14:textId="4A14EE64" w:rsidR="000C0A77" w:rsidRDefault="000C0A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106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1.45pt;width:534.75pt;height:161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">
                <v:textbox>
                  <w:txbxContent>
                    <w:p w14:paraId="6027E20E" w14:textId="6BC13151" w:rsidR="004C6152" w:rsidRDefault="004C6152" w:rsidP="000C0A77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eferrer </w:t>
                      </w:r>
                      <w:r w:rsidR="00416BD8">
                        <w:rPr>
                          <w:b/>
                          <w:sz w:val="24"/>
                        </w:rPr>
                        <w:t>Name: -</w:t>
                      </w:r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r>
                        <w:t xml:space="preserve">_________________________________________ </w:t>
                      </w:r>
                      <w:proofErr w:type="gramStart"/>
                      <w:r w:rsidRPr="004C6152">
                        <w:rPr>
                          <w:b/>
                        </w:rPr>
                        <w:t xml:space="preserve">Tel </w:t>
                      </w:r>
                      <w:r>
                        <w:rPr>
                          <w:b/>
                        </w:rPr>
                        <w:t>.</w:t>
                      </w:r>
                      <w:proofErr w:type="gramEnd"/>
                      <w:r>
                        <w:t xml:space="preserve">  ___________________________</w:t>
                      </w:r>
                    </w:p>
                    <w:p w14:paraId="3E5869A6" w14:textId="5E518B05" w:rsidR="000C0A77" w:rsidRDefault="000C0A77" w:rsidP="000C0A77">
                      <w:pPr>
                        <w:rPr>
                          <w:b/>
                          <w:sz w:val="24"/>
                        </w:rPr>
                      </w:pPr>
                      <w:r w:rsidRPr="000C0A77">
                        <w:rPr>
                          <w:b/>
                          <w:sz w:val="24"/>
                        </w:rPr>
                        <w:t xml:space="preserve">Reason for </w:t>
                      </w:r>
                      <w:r w:rsidR="004C6152">
                        <w:rPr>
                          <w:b/>
                          <w:sz w:val="24"/>
                        </w:rPr>
                        <w:t>referral/visit</w:t>
                      </w:r>
                      <w:r w:rsidRPr="000C0A77">
                        <w:rPr>
                          <w:b/>
                          <w:sz w:val="24"/>
                        </w:rPr>
                        <w:t>:</w:t>
                      </w:r>
                    </w:p>
                    <w:p w14:paraId="2B053868" w14:textId="4A14EE64" w:rsidR="000C0A77" w:rsidRDefault="000C0A77"/>
                  </w:txbxContent>
                </v:textbox>
                <w10:wrap type="square" anchorx="margin"/>
              </v:shape>
            </w:pict>
          </mc:Fallback>
        </mc:AlternateContent>
      </w:r>
      <w:r w:rsidRPr="00970413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601841" wp14:editId="253A86DE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800850" cy="32575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DD9AB" w14:textId="77777777" w:rsidR="009339AF" w:rsidRPr="00970413" w:rsidRDefault="009339AF" w:rsidP="00970413">
                            <w:pPr>
                              <w:spacing w:after="120"/>
                              <w:rPr>
                                <w:b/>
                                <w:sz w:val="24"/>
                              </w:rPr>
                            </w:pPr>
                            <w:r w:rsidRPr="00970413">
                              <w:rPr>
                                <w:b/>
                                <w:sz w:val="24"/>
                              </w:rPr>
                              <w:t>Client Information</w:t>
                            </w:r>
                          </w:p>
                          <w:p w14:paraId="05742CB9" w14:textId="13335E7B" w:rsidR="00A31BF3" w:rsidRDefault="00A31BF3" w:rsidP="00970413">
                            <w:pPr>
                              <w:spacing w:after="120"/>
                            </w:pPr>
                            <w:r>
                              <w:t>Client Name</w:t>
                            </w:r>
                            <w:bookmarkStart w:id="0" w:name="_Hlk7013084"/>
                            <w:r>
                              <w:t xml:space="preserve">:  </w:t>
                            </w:r>
                            <w:r w:rsidR="006F7760">
                              <w:t>______________</w:t>
                            </w:r>
                            <w:r w:rsidR="0051741A">
                              <w:t>___</w:t>
                            </w:r>
                            <w:r w:rsidR="00A45AC3">
                              <w:t>_________</w:t>
                            </w:r>
                            <w:r w:rsidR="0051741A">
                              <w:t>____</w:t>
                            </w:r>
                            <w:r w:rsidR="00A45AC3">
                              <w:t>__</w:t>
                            </w:r>
                            <w:r w:rsidR="006F7760">
                              <w:t>___</w:t>
                            </w:r>
                            <w:r w:rsidR="00A45AC3">
                              <w:t>__</w:t>
                            </w:r>
                            <w:r w:rsidR="006F7760">
                              <w:t>____</w:t>
                            </w:r>
                            <w:r>
                              <w:t xml:space="preserve"> </w:t>
                            </w:r>
                            <w:bookmarkEnd w:id="0"/>
                            <w:r>
                              <w:t xml:space="preserve">        DOB:  </w:t>
                            </w:r>
                            <w:r w:rsidR="0051741A">
                              <w:t>______________</w:t>
                            </w:r>
                            <w:r>
                              <w:t xml:space="preserve">      Age:</w:t>
                            </w:r>
                            <w:r w:rsidR="0051741A">
                              <w:t xml:space="preserve"> _________                        </w:t>
                            </w:r>
                          </w:p>
                          <w:p w14:paraId="54E46024" w14:textId="4EDE8CA6" w:rsidR="00A31BF3" w:rsidRDefault="00A31BF3" w:rsidP="00970413">
                            <w:pPr>
                              <w:spacing w:after="120"/>
                            </w:pPr>
                            <w:r>
                              <w:t>Address:</w:t>
                            </w:r>
                            <w:r w:rsidR="0051741A">
                              <w:t xml:space="preserve"> ______________________________________________</w:t>
                            </w:r>
                            <w:r w:rsidR="00A45AC3">
                              <w:t>___________________________</w:t>
                            </w:r>
                            <w:r w:rsidR="0051741A">
                              <w:t>____________</w:t>
                            </w:r>
                          </w:p>
                          <w:p w14:paraId="584921FD" w14:textId="4164D51F" w:rsidR="00A31BF3" w:rsidRDefault="00A31BF3" w:rsidP="00970413">
                            <w:pPr>
                              <w:spacing w:after="120"/>
                            </w:pPr>
                            <w:r>
                              <w:t>Legal Guardian</w:t>
                            </w:r>
                            <w:r w:rsidR="002C5708">
                              <w:t xml:space="preserve"> &amp; Relation</w:t>
                            </w:r>
                            <w:r>
                              <w:t>:</w:t>
                            </w:r>
                            <w:r w:rsidR="0051741A">
                              <w:t xml:space="preserve"> </w:t>
                            </w:r>
                            <w:r w:rsidR="00CE755B">
                              <w:t>____________________________</w:t>
                            </w:r>
                            <w:r w:rsidR="002C5708">
                              <w:t>____</w:t>
                            </w:r>
                            <w:r w:rsidR="00CE65A4">
                              <w:t>_</w:t>
                            </w:r>
                            <w:proofErr w:type="gramStart"/>
                            <w:r w:rsidR="00CE65A4">
                              <w:t>_</w:t>
                            </w:r>
                            <w:r w:rsidR="002C5708">
                              <w:t xml:space="preserve">  </w:t>
                            </w:r>
                            <w:r w:rsidR="0051741A">
                              <w:t>Guardian’s</w:t>
                            </w:r>
                            <w:proofErr w:type="gramEnd"/>
                            <w:r w:rsidR="0051741A">
                              <w:t xml:space="preserve"> </w:t>
                            </w:r>
                            <w:r>
                              <w:t>Phone:</w:t>
                            </w:r>
                            <w:r w:rsidR="0051741A">
                              <w:t xml:space="preserve"> _________</w:t>
                            </w:r>
                            <w:r w:rsidR="00A45AC3">
                              <w:t>_____</w:t>
                            </w:r>
                            <w:r w:rsidR="0051741A">
                              <w:t xml:space="preserve">_______  </w:t>
                            </w:r>
                          </w:p>
                          <w:p w14:paraId="5450D5AF" w14:textId="65355EA5" w:rsidR="000C0A77" w:rsidRPr="000C0A77" w:rsidRDefault="000C0A77" w:rsidP="00970413">
                            <w:pPr>
                              <w:spacing w:after="120"/>
                            </w:pPr>
                            <w:r>
                              <w:t>Who should we contact for scheduling? (if different than above) _________________________________________</w:t>
                            </w:r>
                          </w:p>
                          <w:p w14:paraId="08A9C9BF" w14:textId="24FE9F3A" w:rsidR="00A31BF3" w:rsidRDefault="00A31BF3" w:rsidP="00970413">
                            <w:pPr>
                              <w:spacing w:after="120"/>
                            </w:pPr>
                            <w:r>
                              <w:t xml:space="preserve">Race/Ethnicity: </w:t>
                            </w:r>
                            <w:r w:rsidR="00CE755B">
                              <w:t>__________</w:t>
                            </w:r>
                            <w:bookmarkStart w:id="1" w:name="_GoBack"/>
                            <w:bookmarkEnd w:id="1"/>
                            <w:r w:rsidR="00CE755B">
                              <w:t xml:space="preserve">__________________         </w:t>
                            </w:r>
                            <w:r w:rsidR="00A45AC3">
                              <w:t xml:space="preserve">                </w:t>
                            </w:r>
                            <w:r w:rsidR="00CE65A4">
                              <w:t xml:space="preserve">   </w:t>
                            </w:r>
                            <w:r w:rsidR="00A45AC3">
                              <w:t xml:space="preserve"> </w:t>
                            </w:r>
                            <w:r w:rsidR="002C5708">
                              <w:t xml:space="preserve">     </w:t>
                            </w:r>
                            <w:r w:rsidR="00A45AC3">
                              <w:t xml:space="preserve"> </w:t>
                            </w:r>
                            <w:r w:rsidR="00CE755B">
                              <w:t xml:space="preserve"> </w:t>
                            </w:r>
                            <w:r>
                              <w:t>Identified Gender:</w:t>
                            </w:r>
                            <w:r w:rsidR="0051741A">
                              <w:t xml:space="preserve"> ______________</w:t>
                            </w:r>
                            <w:r w:rsidR="00A45AC3">
                              <w:t>_____</w:t>
                            </w:r>
                            <w:r w:rsidR="0051741A">
                              <w:t>_</w:t>
                            </w:r>
                            <w:r w:rsidR="000C0A77">
                              <w:t>_</w:t>
                            </w:r>
                          </w:p>
                          <w:p w14:paraId="510DD8C2" w14:textId="2BC61F1F" w:rsidR="00A45AC3" w:rsidRDefault="004C6152" w:rsidP="00970413">
                            <w:pPr>
                              <w:spacing w:after="120"/>
                            </w:pPr>
                            <w:r>
                              <w:t>C</w:t>
                            </w:r>
                            <w:r w:rsidR="000C0A77">
                              <w:t xml:space="preserve">urrently receiving any mental health </w:t>
                            </w:r>
                            <w:proofErr w:type="gramStart"/>
                            <w:r w:rsidR="00416BD8">
                              <w:t>treatment?</w:t>
                            </w:r>
                            <w:proofErr w:type="gramEnd"/>
                            <w:r w:rsidR="00416BD8">
                              <w:t xml:space="preserve"> </w:t>
                            </w:r>
                            <w:r w:rsidR="000C0A77">
                              <w:t xml:space="preserve">  </w:t>
                            </w:r>
                            <w:r w:rsidR="000C0A77">
                              <w:sym w:font="Symbol" w:char="F0FF"/>
                            </w:r>
                            <w:r w:rsidR="000C0A77">
                              <w:t xml:space="preserve"> Y </w:t>
                            </w:r>
                            <w:r w:rsidR="000C0A77">
                              <w:sym w:font="Symbol" w:char="F0FF"/>
                            </w:r>
                            <w:r w:rsidR="000C0A77">
                              <w:t xml:space="preserve"> N   If yes, where? _________________________</w:t>
                            </w:r>
                          </w:p>
                          <w:p w14:paraId="227B02C3" w14:textId="77777777" w:rsidR="00221A64" w:rsidRDefault="00221A64" w:rsidP="00221A64">
                            <w:pPr>
                              <w:spacing w:after="120"/>
                            </w:pPr>
                            <w:r>
                              <w:t>Current Medications: ___________________________________________________________________________</w:t>
                            </w:r>
                          </w:p>
                          <w:p w14:paraId="3A836D52" w14:textId="79C25D51" w:rsidR="00221A64" w:rsidRDefault="004C6152" w:rsidP="00221A64">
                            <w:pPr>
                              <w:spacing w:after="120"/>
                            </w:pPr>
                            <w:r>
                              <w:t>C</w:t>
                            </w:r>
                            <w:r w:rsidR="00221A64">
                              <w:t xml:space="preserve">urrently taking your medications as </w:t>
                            </w:r>
                            <w:r w:rsidR="00416BD8">
                              <w:t>prescribed.</w:t>
                            </w:r>
                            <w:r w:rsidR="00221A64">
                              <w:t xml:space="preserve"> ______________________________________________</w:t>
                            </w:r>
                          </w:p>
                          <w:p w14:paraId="1E9F25DE" w14:textId="7A4E3836" w:rsidR="00221A64" w:rsidRDefault="004C6152" w:rsidP="00221A64">
                            <w:pPr>
                              <w:spacing w:after="120"/>
                            </w:pPr>
                            <w:r>
                              <w:t>A</w:t>
                            </w:r>
                            <w:r w:rsidR="00221A64">
                              <w:t xml:space="preserve">ny history of psychiatric hospitalizations?    </w:t>
                            </w:r>
                            <w:r w:rsidR="00221A64">
                              <w:sym w:font="Symbol" w:char="F0FF"/>
                            </w:r>
                            <w:r w:rsidR="00221A64">
                              <w:t xml:space="preserve"> Y </w:t>
                            </w:r>
                            <w:r>
                              <w:t xml:space="preserve">              </w:t>
                            </w:r>
                            <w:r w:rsidR="00221A64">
                              <w:sym w:font="Symbol" w:char="F0FF"/>
                            </w:r>
                            <w:r w:rsidR="00221A64">
                              <w:t xml:space="preserve"> N   </w:t>
                            </w:r>
                          </w:p>
                          <w:p w14:paraId="5A7C81B3" w14:textId="77777777" w:rsidR="00221A64" w:rsidRDefault="00221A64" w:rsidP="00221A64">
                            <w:pPr>
                              <w:spacing w:after="120"/>
                            </w:pPr>
                            <w:r>
                              <w:t>If yes, where? _____________________    When? ______________________     Why? ______________________</w:t>
                            </w:r>
                          </w:p>
                          <w:p w14:paraId="008237B1" w14:textId="4166DA51" w:rsidR="00221A64" w:rsidRDefault="003D754D" w:rsidP="00221A64">
                            <w:pPr>
                              <w:spacing w:after="120"/>
                            </w:pPr>
                            <w:r>
                              <w:t xml:space="preserve">Do you feel like hurting yourself/someone else?    </w:t>
                            </w:r>
                            <w:r>
                              <w:sym w:font="Symbol" w:char="F0FF"/>
                            </w:r>
                            <w:r>
                              <w:t xml:space="preserve"> Y </w:t>
                            </w:r>
                            <w:r>
                              <w:sym w:font="Symbol" w:char="F0FF"/>
                            </w:r>
                            <w:r>
                              <w:t xml:space="preserve"> N   If yes, explain. ________________________________</w:t>
                            </w:r>
                          </w:p>
                          <w:p w14:paraId="2A8DA2EE" w14:textId="16B04D85" w:rsid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49A9E9E" w14:textId="3AC3C8D3" w:rsid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3FC0DB0" w14:textId="77A5D3E7" w:rsid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FBF4340" w14:textId="5783AB51" w:rsid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71501DB0" w14:textId="77777777" w:rsidR="000C0A77" w:rsidRP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01841" id="_x0000_s1027" type="#_x0000_t202" style="position:absolute;left:0;text-align:left;margin-left:0;margin-top:0;width:535.5pt;height:256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">
                <v:textbox>
                  <w:txbxContent>
                    <w:p w14:paraId="225DD9AB" w14:textId="77777777" w:rsidR="009339AF" w:rsidRPr="00970413" w:rsidRDefault="009339AF" w:rsidP="00970413">
                      <w:pPr>
                        <w:spacing w:after="120"/>
                        <w:rPr>
                          <w:b/>
                          <w:sz w:val="24"/>
                        </w:rPr>
                      </w:pPr>
                      <w:r w:rsidRPr="00970413">
                        <w:rPr>
                          <w:b/>
                          <w:sz w:val="24"/>
                        </w:rPr>
                        <w:t>Client Information</w:t>
                      </w:r>
                    </w:p>
                    <w:p w14:paraId="05742CB9" w14:textId="13335E7B" w:rsidR="00A31BF3" w:rsidRDefault="00A31BF3" w:rsidP="00970413">
                      <w:pPr>
                        <w:spacing w:after="120"/>
                      </w:pPr>
                      <w:r>
                        <w:t>Client Name</w:t>
                      </w:r>
                      <w:bookmarkStart w:id="2" w:name="_Hlk7013084"/>
                      <w:r>
                        <w:t xml:space="preserve">:  </w:t>
                      </w:r>
                      <w:r w:rsidR="006F7760">
                        <w:t>______________</w:t>
                      </w:r>
                      <w:r w:rsidR="0051741A">
                        <w:t>___</w:t>
                      </w:r>
                      <w:r w:rsidR="00A45AC3">
                        <w:t>_________</w:t>
                      </w:r>
                      <w:r w:rsidR="0051741A">
                        <w:t>____</w:t>
                      </w:r>
                      <w:r w:rsidR="00A45AC3">
                        <w:t>__</w:t>
                      </w:r>
                      <w:r w:rsidR="006F7760">
                        <w:t>___</w:t>
                      </w:r>
                      <w:r w:rsidR="00A45AC3">
                        <w:t>__</w:t>
                      </w:r>
                      <w:r w:rsidR="006F7760">
                        <w:t>____</w:t>
                      </w:r>
                      <w:r>
                        <w:t xml:space="preserve"> </w:t>
                      </w:r>
                      <w:bookmarkEnd w:id="2"/>
                      <w:r>
                        <w:t xml:space="preserve">        DOB:  </w:t>
                      </w:r>
                      <w:r w:rsidR="0051741A">
                        <w:t>______________</w:t>
                      </w:r>
                      <w:r>
                        <w:t xml:space="preserve">      Age:</w:t>
                      </w:r>
                      <w:r w:rsidR="0051741A">
                        <w:t xml:space="preserve"> _________                        </w:t>
                      </w:r>
                    </w:p>
                    <w:p w14:paraId="54E46024" w14:textId="4EDE8CA6" w:rsidR="00A31BF3" w:rsidRDefault="00A31BF3" w:rsidP="00970413">
                      <w:pPr>
                        <w:spacing w:after="120"/>
                      </w:pPr>
                      <w:r>
                        <w:t>Address:</w:t>
                      </w:r>
                      <w:r w:rsidR="0051741A">
                        <w:t xml:space="preserve"> ______________________________________________</w:t>
                      </w:r>
                      <w:r w:rsidR="00A45AC3">
                        <w:t>___________________________</w:t>
                      </w:r>
                      <w:r w:rsidR="0051741A">
                        <w:t>____________</w:t>
                      </w:r>
                    </w:p>
                    <w:p w14:paraId="584921FD" w14:textId="4164D51F" w:rsidR="00A31BF3" w:rsidRDefault="00A31BF3" w:rsidP="00970413">
                      <w:pPr>
                        <w:spacing w:after="120"/>
                      </w:pPr>
                      <w:r>
                        <w:t>Legal Guardian</w:t>
                      </w:r>
                      <w:r w:rsidR="002C5708">
                        <w:t xml:space="preserve"> &amp; Relation</w:t>
                      </w:r>
                      <w:r>
                        <w:t>:</w:t>
                      </w:r>
                      <w:r w:rsidR="0051741A">
                        <w:t xml:space="preserve"> </w:t>
                      </w:r>
                      <w:r w:rsidR="00CE755B">
                        <w:t>____________________________</w:t>
                      </w:r>
                      <w:r w:rsidR="002C5708">
                        <w:t>____</w:t>
                      </w:r>
                      <w:r w:rsidR="00CE65A4">
                        <w:t>_</w:t>
                      </w:r>
                      <w:proofErr w:type="gramStart"/>
                      <w:r w:rsidR="00CE65A4">
                        <w:t>_</w:t>
                      </w:r>
                      <w:r w:rsidR="002C5708">
                        <w:t xml:space="preserve">  </w:t>
                      </w:r>
                      <w:r w:rsidR="0051741A">
                        <w:t>Guardian’s</w:t>
                      </w:r>
                      <w:proofErr w:type="gramEnd"/>
                      <w:r w:rsidR="0051741A">
                        <w:t xml:space="preserve"> </w:t>
                      </w:r>
                      <w:r>
                        <w:t>Phone:</w:t>
                      </w:r>
                      <w:r w:rsidR="0051741A">
                        <w:t xml:space="preserve"> _________</w:t>
                      </w:r>
                      <w:r w:rsidR="00A45AC3">
                        <w:t>_____</w:t>
                      </w:r>
                      <w:r w:rsidR="0051741A">
                        <w:t xml:space="preserve">_______  </w:t>
                      </w:r>
                    </w:p>
                    <w:p w14:paraId="5450D5AF" w14:textId="65355EA5" w:rsidR="000C0A77" w:rsidRPr="000C0A77" w:rsidRDefault="000C0A77" w:rsidP="00970413">
                      <w:pPr>
                        <w:spacing w:after="120"/>
                      </w:pPr>
                      <w:r>
                        <w:t>Who should we contact for scheduling? (if different than above) _________________________________________</w:t>
                      </w:r>
                    </w:p>
                    <w:p w14:paraId="08A9C9BF" w14:textId="24FE9F3A" w:rsidR="00A31BF3" w:rsidRDefault="00A31BF3" w:rsidP="00970413">
                      <w:pPr>
                        <w:spacing w:after="120"/>
                      </w:pPr>
                      <w:r>
                        <w:t xml:space="preserve">Race/Ethnicity: </w:t>
                      </w:r>
                      <w:r w:rsidR="00CE755B">
                        <w:t>__________</w:t>
                      </w:r>
                      <w:bookmarkStart w:id="3" w:name="_GoBack"/>
                      <w:bookmarkEnd w:id="3"/>
                      <w:r w:rsidR="00CE755B">
                        <w:t xml:space="preserve">__________________         </w:t>
                      </w:r>
                      <w:r w:rsidR="00A45AC3">
                        <w:t xml:space="preserve">                </w:t>
                      </w:r>
                      <w:r w:rsidR="00CE65A4">
                        <w:t xml:space="preserve">   </w:t>
                      </w:r>
                      <w:r w:rsidR="00A45AC3">
                        <w:t xml:space="preserve"> </w:t>
                      </w:r>
                      <w:r w:rsidR="002C5708">
                        <w:t xml:space="preserve">     </w:t>
                      </w:r>
                      <w:r w:rsidR="00A45AC3">
                        <w:t xml:space="preserve"> </w:t>
                      </w:r>
                      <w:r w:rsidR="00CE755B">
                        <w:t xml:space="preserve"> </w:t>
                      </w:r>
                      <w:r>
                        <w:t>Identified Gender:</w:t>
                      </w:r>
                      <w:r w:rsidR="0051741A">
                        <w:t xml:space="preserve"> ______________</w:t>
                      </w:r>
                      <w:r w:rsidR="00A45AC3">
                        <w:t>_____</w:t>
                      </w:r>
                      <w:r w:rsidR="0051741A">
                        <w:t>_</w:t>
                      </w:r>
                      <w:r w:rsidR="000C0A77">
                        <w:t>_</w:t>
                      </w:r>
                    </w:p>
                    <w:p w14:paraId="510DD8C2" w14:textId="2BC61F1F" w:rsidR="00A45AC3" w:rsidRDefault="004C6152" w:rsidP="00970413">
                      <w:pPr>
                        <w:spacing w:after="120"/>
                      </w:pPr>
                      <w:r>
                        <w:t>C</w:t>
                      </w:r>
                      <w:r w:rsidR="000C0A77">
                        <w:t xml:space="preserve">urrently receiving any mental health </w:t>
                      </w:r>
                      <w:proofErr w:type="gramStart"/>
                      <w:r w:rsidR="00416BD8">
                        <w:t>treatment?</w:t>
                      </w:r>
                      <w:proofErr w:type="gramEnd"/>
                      <w:r w:rsidR="00416BD8">
                        <w:t xml:space="preserve"> </w:t>
                      </w:r>
                      <w:r w:rsidR="000C0A77">
                        <w:t xml:space="preserve">  </w:t>
                      </w:r>
                      <w:r w:rsidR="000C0A77">
                        <w:sym w:font="Symbol" w:char="F0FF"/>
                      </w:r>
                      <w:r w:rsidR="000C0A77">
                        <w:t xml:space="preserve"> Y </w:t>
                      </w:r>
                      <w:r w:rsidR="000C0A77">
                        <w:sym w:font="Symbol" w:char="F0FF"/>
                      </w:r>
                      <w:r w:rsidR="000C0A77">
                        <w:t xml:space="preserve"> N   If yes, where? _________________________</w:t>
                      </w:r>
                    </w:p>
                    <w:p w14:paraId="227B02C3" w14:textId="77777777" w:rsidR="00221A64" w:rsidRDefault="00221A64" w:rsidP="00221A64">
                      <w:pPr>
                        <w:spacing w:after="120"/>
                      </w:pPr>
                      <w:r>
                        <w:t>Current Medications: ___________________________________________________________________________</w:t>
                      </w:r>
                    </w:p>
                    <w:p w14:paraId="3A836D52" w14:textId="79C25D51" w:rsidR="00221A64" w:rsidRDefault="004C6152" w:rsidP="00221A64">
                      <w:pPr>
                        <w:spacing w:after="120"/>
                      </w:pPr>
                      <w:r>
                        <w:t>C</w:t>
                      </w:r>
                      <w:r w:rsidR="00221A64">
                        <w:t xml:space="preserve">urrently taking your medications as </w:t>
                      </w:r>
                      <w:r w:rsidR="00416BD8">
                        <w:t>prescribed.</w:t>
                      </w:r>
                      <w:r w:rsidR="00221A64">
                        <w:t xml:space="preserve"> ______________________________________________</w:t>
                      </w:r>
                    </w:p>
                    <w:p w14:paraId="1E9F25DE" w14:textId="7A4E3836" w:rsidR="00221A64" w:rsidRDefault="004C6152" w:rsidP="00221A64">
                      <w:pPr>
                        <w:spacing w:after="120"/>
                      </w:pPr>
                      <w:r>
                        <w:t>A</w:t>
                      </w:r>
                      <w:r w:rsidR="00221A64">
                        <w:t xml:space="preserve">ny history of psychiatric hospitalizations?    </w:t>
                      </w:r>
                      <w:r w:rsidR="00221A64">
                        <w:sym w:font="Symbol" w:char="F0FF"/>
                      </w:r>
                      <w:r w:rsidR="00221A64">
                        <w:t xml:space="preserve"> Y </w:t>
                      </w:r>
                      <w:r>
                        <w:t xml:space="preserve">              </w:t>
                      </w:r>
                      <w:r w:rsidR="00221A64">
                        <w:sym w:font="Symbol" w:char="F0FF"/>
                      </w:r>
                      <w:r w:rsidR="00221A64">
                        <w:t xml:space="preserve"> N   </w:t>
                      </w:r>
                    </w:p>
                    <w:p w14:paraId="5A7C81B3" w14:textId="77777777" w:rsidR="00221A64" w:rsidRDefault="00221A64" w:rsidP="00221A64">
                      <w:pPr>
                        <w:spacing w:after="120"/>
                      </w:pPr>
                      <w:r>
                        <w:t>If yes, where? _____________________    When? ______________________     Why? ______________________</w:t>
                      </w:r>
                    </w:p>
                    <w:p w14:paraId="008237B1" w14:textId="4166DA51" w:rsidR="00221A64" w:rsidRDefault="003D754D" w:rsidP="00221A64">
                      <w:pPr>
                        <w:spacing w:after="120"/>
                      </w:pPr>
                      <w:r>
                        <w:t xml:space="preserve">Do you feel like hurting yourself/someone else?    </w:t>
                      </w:r>
                      <w:r>
                        <w:sym w:font="Symbol" w:char="F0FF"/>
                      </w:r>
                      <w:r>
                        <w:t xml:space="preserve"> Y </w:t>
                      </w:r>
                      <w:r>
                        <w:sym w:font="Symbol" w:char="F0FF"/>
                      </w:r>
                      <w:r>
                        <w:t xml:space="preserve"> N   If yes, explain. ________________________________</w:t>
                      </w:r>
                    </w:p>
                    <w:p w14:paraId="2A8DA2EE" w14:textId="16B04D85" w:rsidR="000C0A77" w:rsidRDefault="000C0A77">
                      <w:pPr>
                        <w:rPr>
                          <w:b/>
                          <w:sz w:val="24"/>
                        </w:rPr>
                      </w:pPr>
                    </w:p>
                    <w:p w14:paraId="049A9E9E" w14:textId="3AC3C8D3" w:rsidR="000C0A77" w:rsidRDefault="000C0A77">
                      <w:pPr>
                        <w:rPr>
                          <w:b/>
                          <w:sz w:val="24"/>
                        </w:rPr>
                      </w:pPr>
                    </w:p>
                    <w:p w14:paraId="03FC0DB0" w14:textId="77A5D3E7" w:rsidR="000C0A77" w:rsidRDefault="000C0A77">
                      <w:pPr>
                        <w:rPr>
                          <w:b/>
                          <w:sz w:val="24"/>
                        </w:rPr>
                      </w:pPr>
                    </w:p>
                    <w:p w14:paraId="2FBF4340" w14:textId="5783AB51" w:rsidR="000C0A77" w:rsidRDefault="000C0A77">
                      <w:pPr>
                        <w:rPr>
                          <w:b/>
                          <w:sz w:val="24"/>
                        </w:rPr>
                      </w:pPr>
                    </w:p>
                    <w:p w14:paraId="71501DB0" w14:textId="77777777" w:rsidR="000C0A77" w:rsidRPr="000C0A77" w:rsidRDefault="000C0A77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0A77" w:rsidRPr="000C0A77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CD400D" wp14:editId="61ECB77F">
                <wp:simplePos x="0" y="0"/>
                <wp:positionH relativeFrom="margin">
                  <wp:align>left</wp:align>
                </wp:positionH>
                <wp:positionV relativeFrom="paragraph">
                  <wp:posOffset>6650355</wp:posOffset>
                </wp:positionV>
                <wp:extent cx="6781800" cy="99060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F823FA" w14:textId="1C321A24" w:rsidR="000C0A77" w:rsidRDefault="000C0A77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221A64">
                              <w:rPr>
                                <w:b/>
                                <w:sz w:val="24"/>
                              </w:rPr>
                              <w:t>Office Use Only:</w:t>
                            </w:r>
                          </w:p>
                          <w:p w14:paraId="5F9C525D" w14:textId="0B4CEDDF" w:rsidR="00221A64" w:rsidRDefault="00221A64">
                            <w:r w:rsidRPr="00221A64">
                              <w:t xml:space="preserve">Assigned </w:t>
                            </w:r>
                            <w:r>
                              <w:t>C</w:t>
                            </w:r>
                            <w:r w:rsidRPr="00221A64">
                              <w:t>linician: __________________</w:t>
                            </w:r>
                            <w:r>
                              <w:t xml:space="preserve">                           </w:t>
                            </w:r>
                            <w:r w:rsidRPr="00221A64">
                              <w:t>Appointment: ________________</w:t>
                            </w:r>
                            <w:r>
                              <w:t>______</w:t>
                            </w:r>
                            <w:r w:rsidRPr="00221A64">
                              <w:t>____________</w:t>
                            </w:r>
                          </w:p>
                          <w:p w14:paraId="4ABE310B" w14:textId="4BCC9699" w:rsidR="00221A64" w:rsidRPr="00221A64" w:rsidRDefault="00221A64">
                            <w:r>
                              <w:t>PHQ Score: ________________________                           Comments: 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D400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23.65pt;width:534pt;height:78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">
                <v:textbox>
                  <w:txbxContent>
                    <w:p w14:paraId="17F823FA" w14:textId="1C321A24" w:rsidR="000C0A77" w:rsidRDefault="000C0A77">
                      <w:pPr>
                        <w:rPr>
                          <w:b/>
                          <w:sz w:val="24"/>
                        </w:rPr>
                      </w:pPr>
                      <w:r w:rsidRPr="00221A64">
                        <w:rPr>
                          <w:b/>
                          <w:sz w:val="24"/>
                        </w:rPr>
                        <w:t>Office Use Only:</w:t>
                      </w:r>
                    </w:p>
                    <w:p w14:paraId="5F9C525D" w14:textId="0B4CEDDF" w:rsidR="00221A64" w:rsidRDefault="00221A64">
                      <w:r w:rsidRPr="00221A64">
                        <w:t xml:space="preserve">Assigned </w:t>
                      </w:r>
                      <w:r>
                        <w:t>C</w:t>
                      </w:r>
                      <w:r w:rsidRPr="00221A64">
                        <w:t>linician: __________________</w:t>
                      </w:r>
                      <w:r>
                        <w:t xml:space="preserve">                           </w:t>
                      </w:r>
                      <w:r w:rsidRPr="00221A64">
                        <w:t>Appointment: ________________</w:t>
                      </w:r>
                      <w:r>
                        <w:t>______</w:t>
                      </w:r>
                      <w:r w:rsidRPr="00221A64">
                        <w:t>____________</w:t>
                      </w:r>
                    </w:p>
                    <w:p w14:paraId="4ABE310B" w14:textId="4BCC9699" w:rsidR="00221A64" w:rsidRPr="00221A64" w:rsidRDefault="00221A64">
                      <w:r>
                        <w:t>PHQ Score: ________________________                           Comments: ________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0A77" w:rsidRPr="00970413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15F1AA" wp14:editId="558CEA59">
                <wp:simplePos x="0" y="0"/>
                <wp:positionH relativeFrom="margin">
                  <wp:align>left</wp:align>
                </wp:positionH>
                <wp:positionV relativeFrom="paragraph">
                  <wp:posOffset>5464810</wp:posOffset>
                </wp:positionV>
                <wp:extent cx="6791325" cy="1104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E1B69D" w14:textId="77777777" w:rsidR="00A31BF3" w:rsidRPr="00970413" w:rsidRDefault="009339AF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970413">
                              <w:rPr>
                                <w:b/>
                                <w:sz w:val="24"/>
                              </w:rPr>
                              <w:t>Insurance Information</w:t>
                            </w:r>
                          </w:p>
                          <w:p w14:paraId="0C27804D" w14:textId="0A2293E2" w:rsidR="009339AF" w:rsidRDefault="009339AF">
                            <w:r>
                              <w:t xml:space="preserve">Insurance Type (we </w:t>
                            </w:r>
                            <w:r w:rsidR="00A45AC3">
                              <w:t xml:space="preserve">currently </w:t>
                            </w:r>
                            <w:r>
                              <w:t>only accept these plans)</w:t>
                            </w:r>
                            <w:r w:rsidR="00A45AC3">
                              <w:t>:</w:t>
                            </w:r>
                            <w:r>
                              <w:t xml:space="preserve">    </w:t>
                            </w:r>
                            <w:r w:rsidR="0051741A">
                              <w:sym w:font="Symbol" w:char="F0FF"/>
                            </w:r>
                            <w:r w:rsidR="0051741A">
                              <w:t xml:space="preserve"> </w:t>
                            </w:r>
                            <w:r>
                              <w:t xml:space="preserve">MBHP                       </w:t>
                            </w:r>
                            <w:r w:rsidR="0051741A">
                              <w:sym w:font="Symbol" w:char="F0FF"/>
                            </w:r>
                            <w:r w:rsidR="0051741A">
                              <w:t xml:space="preserve"> </w:t>
                            </w:r>
                            <w:proofErr w:type="spellStart"/>
                            <w:r>
                              <w:t>Wellforce</w:t>
                            </w:r>
                            <w:proofErr w:type="spellEnd"/>
                            <w:r>
                              <w:t xml:space="preserve">                      </w:t>
                            </w:r>
                            <w:r w:rsidR="0051741A">
                              <w:sym w:font="Symbol" w:char="F0FF"/>
                            </w:r>
                            <w:r w:rsidR="0051741A">
                              <w:t xml:space="preserve"> </w:t>
                            </w:r>
                            <w:r>
                              <w:t>Tufts Public</w:t>
                            </w:r>
                          </w:p>
                          <w:p w14:paraId="6271C696" w14:textId="76CB0EFB" w:rsidR="009339AF" w:rsidRDefault="009339AF">
                            <w:r>
                              <w:t>MassHealth ID Number (starts with 100):</w:t>
                            </w:r>
                            <w:r w:rsidR="00FF4651">
                              <w:t xml:space="preserve"> ____________________________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5F1AA" id="_x0000_s1029" type="#_x0000_t202" style="position:absolute;left:0;text-align:left;margin-left:0;margin-top:430.3pt;width:534.75pt;height:87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">
                <v:textbox>
                  <w:txbxContent>
                    <w:p w14:paraId="36E1B69D" w14:textId="77777777" w:rsidR="00A31BF3" w:rsidRPr="00970413" w:rsidRDefault="009339AF">
                      <w:pPr>
                        <w:rPr>
                          <w:b/>
                          <w:sz w:val="24"/>
                        </w:rPr>
                      </w:pPr>
                      <w:r w:rsidRPr="00970413">
                        <w:rPr>
                          <w:b/>
                          <w:sz w:val="24"/>
                        </w:rPr>
                        <w:t>Insurance Information</w:t>
                      </w:r>
                    </w:p>
                    <w:p w14:paraId="0C27804D" w14:textId="0A2293E2" w:rsidR="009339AF" w:rsidRDefault="009339AF">
                      <w:r>
                        <w:t xml:space="preserve">Insurance Type (we </w:t>
                      </w:r>
                      <w:r w:rsidR="00A45AC3">
                        <w:t xml:space="preserve">currently </w:t>
                      </w:r>
                      <w:r>
                        <w:t>only accept these plans)</w:t>
                      </w:r>
                      <w:r w:rsidR="00A45AC3">
                        <w:t>:</w:t>
                      </w:r>
                      <w:r>
                        <w:t xml:space="preserve">    </w:t>
                      </w:r>
                      <w:r w:rsidR="0051741A">
                        <w:sym w:font="Symbol" w:char="F0FF"/>
                      </w:r>
                      <w:r w:rsidR="0051741A">
                        <w:t xml:space="preserve"> </w:t>
                      </w:r>
                      <w:r>
                        <w:t xml:space="preserve">MBHP                       </w:t>
                      </w:r>
                      <w:r w:rsidR="0051741A">
                        <w:sym w:font="Symbol" w:char="F0FF"/>
                      </w:r>
                      <w:r w:rsidR="0051741A">
                        <w:t xml:space="preserve"> </w:t>
                      </w:r>
                      <w:proofErr w:type="spellStart"/>
                      <w:r>
                        <w:t>Wellforce</w:t>
                      </w:r>
                      <w:proofErr w:type="spellEnd"/>
                      <w:r>
                        <w:t xml:space="preserve">                      </w:t>
                      </w:r>
                      <w:r w:rsidR="0051741A">
                        <w:sym w:font="Symbol" w:char="F0FF"/>
                      </w:r>
                      <w:r w:rsidR="0051741A">
                        <w:t xml:space="preserve"> </w:t>
                      </w:r>
                      <w:r>
                        <w:t>Tufts Public</w:t>
                      </w:r>
                    </w:p>
                    <w:p w14:paraId="6271C696" w14:textId="76CB0EFB" w:rsidR="009339AF" w:rsidRDefault="009339AF">
                      <w:r>
                        <w:t>MassHealth ID Number (starts with 100):</w:t>
                      </w:r>
                      <w:r w:rsidR="00FF4651">
                        <w:t xml:space="preserve"> ____________________________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D1844" w:rsidRPr="00970413" w:rsidSect="004C6152">
      <w:headerReference w:type="default" r:id="rId7"/>
      <w:footerReference w:type="default" r:id="rId8"/>
      <w:pgSz w:w="12240" w:h="15840"/>
      <w:pgMar w:top="720" w:right="720" w:bottom="1080" w:left="72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D7629" w14:textId="77777777" w:rsidR="00A01022" w:rsidRDefault="00A01022" w:rsidP="00A31BF3">
      <w:pPr>
        <w:spacing w:after="0" w:line="240" w:lineRule="auto"/>
      </w:pPr>
      <w:r>
        <w:separator/>
      </w:r>
    </w:p>
  </w:endnote>
  <w:endnote w:type="continuationSeparator" w:id="0">
    <w:p w14:paraId="5DA57D38" w14:textId="77777777" w:rsidR="00A01022" w:rsidRDefault="00A01022" w:rsidP="00A31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99EE1" w14:textId="55BB7CE0" w:rsidR="004C6152" w:rsidRPr="004C6152" w:rsidRDefault="004C6152" w:rsidP="004C6152">
    <w:pPr>
      <w:pStyle w:val="Footer"/>
      <w:pBdr>
        <w:top w:val="single" w:sz="4" w:space="1" w:color="auto"/>
      </w:pBdr>
      <w:jc w:val="center"/>
      <w:rPr>
        <w:rFonts w:ascii="Bookman Old Style" w:hAnsi="Bookman Old Style"/>
      </w:rPr>
    </w:pPr>
    <w:r w:rsidRPr="004C6152">
      <w:rPr>
        <w:rFonts w:ascii="Bookman Old Style" w:hAnsi="Bookman Old Style"/>
        <w:b/>
      </w:rPr>
      <w:t>Tel.</w:t>
    </w:r>
    <w:r w:rsidRPr="004C6152">
      <w:rPr>
        <w:rFonts w:ascii="Bookman Old Style" w:hAnsi="Bookman Old Style"/>
      </w:rPr>
      <w:t xml:space="preserve"> 9786777823 </w:t>
    </w:r>
    <w:r w:rsidRPr="004C6152">
      <w:rPr>
        <w:rFonts w:ascii="Bookman Old Style" w:hAnsi="Bookman Old Style"/>
        <w:b/>
      </w:rPr>
      <w:t>Fax.</w:t>
    </w:r>
    <w:r w:rsidRPr="004C6152">
      <w:rPr>
        <w:rFonts w:ascii="Bookman Old Style" w:hAnsi="Bookman Old Style"/>
      </w:rPr>
      <w:t>508-449-3962</w:t>
    </w:r>
  </w:p>
  <w:p w14:paraId="21A1FBF8" w14:textId="3F8DAC36" w:rsidR="004C6152" w:rsidRPr="004C6152" w:rsidRDefault="004C6152" w:rsidP="004C6152">
    <w:pPr>
      <w:pStyle w:val="Footer"/>
      <w:pBdr>
        <w:top w:val="single" w:sz="4" w:space="1" w:color="auto"/>
      </w:pBdr>
      <w:jc w:val="center"/>
      <w:rPr>
        <w:rFonts w:ascii="Bookman Old Style" w:hAnsi="Bookman Old Style"/>
        <w:b/>
      </w:rPr>
    </w:pPr>
    <w:r w:rsidRPr="004C6152">
      <w:rPr>
        <w:rFonts w:ascii="Bookman Old Style" w:hAnsi="Bookman Old Style"/>
        <w:b/>
      </w:rPr>
      <w:t>TFI Leadership Team 03.201</w:t>
    </w:r>
    <w:r w:rsidR="00416BD8">
      <w:rPr>
        <w:rFonts w:ascii="Bookman Old Style" w:hAnsi="Bookman Old Style"/>
        <w:b/>
      </w:rPr>
      <w:t>9</w:t>
    </w:r>
  </w:p>
  <w:p w14:paraId="42046478" w14:textId="30CA235D" w:rsidR="00970413" w:rsidRDefault="009704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ABD44B" w14:textId="77777777" w:rsidR="00A01022" w:rsidRDefault="00A01022" w:rsidP="00A31BF3">
      <w:pPr>
        <w:spacing w:after="0" w:line="240" w:lineRule="auto"/>
      </w:pPr>
      <w:r>
        <w:separator/>
      </w:r>
    </w:p>
  </w:footnote>
  <w:footnote w:type="continuationSeparator" w:id="0">
    <w:p w14:paraId="688367E5" w14:textId="77777777" w:rsidR="00A01022" w:rsidRDefault="00A01022" w:rsidP="00A31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DDD8A" w14:textId="51EF5542" w:rsidR="00A31BF3" w:rsidRPr="00E943BA" w:rsidRDefault="0051741A">
    <w:pPr>
      <w:pStyle w:val="Header"/>
      <w:rPr>
        <w:rFonts w:ascii="Bookman Old Style" w:hAnsi="Bookman Old Style"/>
        <w:b/>
      </w:rPr>
    </w:pPr>
    <w:r w:rsidRPr="00E943BA">
      <w:rPr>
        <w:rFonts w:ascii="Bookman Old Style" w:hAnsi="Bookman Old Style"/>
        <w:b/>
        <w:noProof/>
      </w:rPr>
      <w:drawing>
        <wp:anchor distT="0" distB="0" distL="0" distR="0" simplePos="0" relativeHeight="251659264" behindDoc="0" locked="0" layoutInCell="1" hidden="0" allowOverlap="1" wp14:anchorId="55F39EF4" wp14:editId="0C1886FF">
          <wp:simplePos x="0" y="0"/>
          <wp:positionH relativeFrom="column">
            <wp:posOffset>5801043</wp:posOffset>
          </wp:positionH>
          <wp:positionV relativeFrom="paragraph">
            <wp:posOffset>-114300</wp:posOffset>
          </wp:positionV>
          <wp:extent cx="1000125" cy="806071"/>
          <wp:effectExtent l="0" t="0" r="0" b="0"/>
          <wp:wrapSquare wrapText="bothSides" distT="0" distB="0" distL="0" distR="0"/>
          <wp:docPr id="13" name="image1.jpg" descr="C:\Users\SAALEMAY\Desktop\TFI\TFI Logo\jpeg\LogoColorNoText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SAALEMAY\Desktop\TFI\TFI Logo\jpeg\LogoColorNoText.jpe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0125" cy="80607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A31BF3" w:rsidRPr="00E943BA">
      <w:rPr>
        <w:rFonts w:ascii="Bookman Old Style" w:hAnsi="Bookman Old Style"/>
        <w:b/>
      </w:rPr>
      <w:t>Trauma &amp; Family Integration, LLC</w:t>
    </w:r>
  </w:p>
  <w:p w14:paraId="49E90007" w14:textId="77777777" w:rsidR="00A31BF3" w:rsidRPr="00E943BA" w:rsidRDefault="00A31BF3">
    <w:pPr>
      <w:pStyle w:val="Header"/>
      <w:rPr>
        <w:rFonts w:ascii="Bookman Old Style" w:hAnsi="Bookman Old Style"/>
        <w:b/>
      </w:rPr>
    </w:pPr>
    <w:r w:rsidRPr="00E943BA">
      <w:rPr>
        <w:rFonts w:ascii="Bookman Old Style" w:hAnsi="Bookman Old Style"/>
        <w:b/>
      </w:rPr>
      <w:t>144 Merrimack St, Suite 302</w:t>
    </w:r>
  </w:p>
  <w:p w14:paraId="0AB2E0FE" w14:textId="77777777" w:rsidR="00A31BF3" w:rsidRPr="004C6152" w:rsidRDefault="00A31BF3">
    <w:pPr>
      <w:pStyle w:val="Header"/>
      <w:rPr>
        <w:b/>
      </w:rPr>
    </w:pPr>
    <w:r w:rsidRPr="00E943BA">
      <w:rPr>
        <w:rFonts w:ascii="Bookman Old Style" w:hAnsi="Bookman Old Style"/>
        <w:b/>
      </w:rPr>
      <w:t>Lowell, MA 01852</w:t>
    </w:r>
  </w:p>
  <w:p w14:paraId="6D55FB68" w14:textId="2F9D46E2" w:rsidR="00CE755B" w:rsidRPr="004C6152" w:rsidRDefault="00CE755B" w:rsidP="00CE755B">
    <w:pPr>
      <w:jc w:val="center"/>
      <w:rPr>
        <w:rFonts w:ascii="Bookman Old Style" w:hAnsi="Bookman Old Style"/>
        <w:b/>
        <w:sz w:val="28"/>
        <w:u w:val="single"/>
      </w:rPr>
    </w:pPr>
    <w:r>
      <w:rPr>
        <w:b/>
        <w:sz w:val="28"/>
      </w:rPr>
      <w:t xml:space="preserve">                           </w:t>
    </w:r>
    <w:r w:rsidR="00720ECE" w:rsidRPr="004C6152">
      <w:rPr>
        <w:rFonts w:ascii="Bookman Old Style" w:hAnsi="Bookman Old Style"/>
        <w:b/>
        <w:sz w:val="28"/>
        <w:u w:val="single"/>
      </w:rPr>
      <w:t xml:space="preserve">Urgent </w:t>
    </w:r>
    <w:r w:rsidR="00B07380" w:rsidRPr="004C6152">
      <w:rPr>
        <w:rFonts w:ascii="Bookman Old Style" w:hAnsi="Bookman Old Style"/>
        <w:b/>
        <w:sz w:val="28"/>
        <w:u w:val="single"/>
      </w:rPr>
      <w:t>Outpatient</w:t>
    </w:r>
    <w:r w:rsidRPr="004C6152">
      <w:rPr>
        <w:rFonts w:ascii="Bookman Old Style" w:hAnsi="Bookman Old Style"/>
        <w:b/>
        <w:sz w:val="28"/>
        <w:u w:val="single"/>
      </w:rPr>
      <w:t xml:space="preserve"> Therapy Referral Form</w:t>
    </w:r>
  </w:p>
  <w:p w14:paraId="124C8F60" w14:textId="02A9D7CE" w:rsidR="00CE755B" w:rsidRPr="00E943BA" w:rsidRDefault="00CE755B" w:rsidP="00CE755B">
    <w:pPr>
      <w:rPr>
        <w:rFonts w:ascii="Bookman Old Style" w:hAnsi="Bookman Old Style"/>
        <w:b/>
        <w:sz w:val="18"/>
      </w:rPr>
    </w:pPr>
    <w:r w:rsidRPr="00E943BA">
      <w:rPr>
        <w:rFonts w:ascii="Bookman Old Style" w:hAnsi="Bookman Old Style"/>
        <w:b/>
      </w:rPr>
      <w:t>Date of Referral: ______________</w:t>
    </w:r>
    <w:r w:rsidR="00E943BA">
      <w:rPr>
        <w:rFonts w:ascii="Bookman Old Style" w:hAnsi="Bookman Old Style"/>
        <w:b/>
      </w:rPr>
      <w:t>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AzNjQ0MbE0sjRV0lEKTi0uzszPAykwrAUACrWm/ywAAAA="/>
  </w:docVars>
  <w:rsids>
    <w:rsidRoot w:val="00A31BF3"/>
    <w:rsid w:val="000C0A77"/>
    <w:rsid w:val="001F03E9"/>
    <w:rsid w:val="00221A64"/>
    <w:rsid w:val="002C5708"/>
    <w:rsid w:val="003D754D"/>
    <w:rsid w:val="00416BD8"/>
    <w:rsid w:val="004606A3"/>
    <w:rsid w:val="004950ED"/>
    <w:rsid w:val="004C6152"/>
    <w:rsid w:val="004D4D99"/>
    <w:rsid w:val="0051741A"/>
    <w:rsid w:val="005B4D5C"/>
    <w:rsid w:val="005D2E91"/>
    <w:rsid w:val="005E7ED1"/>
    <w:rsid w:val="006F7760"/>
    <w:rsid w:val="00720ECE"/>
    <w:rsid w:val="007A4BE6"/>
    <w:rsid w:val="007D1844"/>
    <w:rsid w:val="0080028E"/>
    <w:rsid w:val="009339AF"/>
    <w:rsid w:val="00970413"/>
    <w:rsid w:val="009843DD"/>
    <w:rsid w:val="00A01022"/>
    <w:rsid w:val="00A31BF3"/>
    <w:rsid w:val="00A45AC3"/>
    <w:rsid w:val="00A51F35"/>
    <w:rsid w:val="00AE347B"/>
    <w:rsid w:val="00B07380"/>
    <w:rsid w:val="00B55846"/>
    <w:rsid w:val="00BB7E1F"/>
    <w:rsid w:val="00CE65A4"/>
    <w:rsid w:val="00CE755B"/>
    <w:rsid w:val="00D904FC"/>
    <w:rsid w:val="00DA4825"/>
    <w:rsid w:val="00E943BA"/>
    <w:rsid w:val="00FF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D9DE0"/>
  <w15:chartTrackingRefBased/>
  <w15:docId w15:val="{E91D5BD1-8B13-4CDE-867E-0AAA4746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B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1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BF3"/>
  </w:style>
  <w:style w:type="paragraph" w:styleId="Footer">
    <w:name w:val="footer"/>
    <w:basedOn w:val="Normal"/>
    <w:link w:val="FooterChar"/>
    <w:uiPriority w:val="99"/>
    <w:unhideWhenUsed/>
    <w:rsid w:val="00A31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B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8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E7CED-CB4C-4C39-91BE-A0F02A676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Tremblay</dc:creator>
  <cp:keywords/>
  <dc:description/>
  <cp:lastModifiedBy>Sam D Alemayheu</cp:lastModifiedBy>
  <cp:revision>4</cp:revision>
  <cp:lastPrinted>2019-04-19T19:10:00Z</cp:lastPrinted>
  <dcterms:created xsi:type="dcterms:W3CDTF">2019-04-24T19:52:00Z</dcterms:created>
  <dcterms:modified xsi:type="dcterms:W3CDTF">2019-05-31T18:25:00Z</dcterms:modified>
</cp:coreProperties>
</file>